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58FBCA25" w:rsidRDefault="25EC5C41" w14:paraId="6439AD5D" w14:textId="13D51B21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s present: A. Brown, Magee, Morris, Stout, Pedigo, Kousma, Partlow,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58FBCA25" w:rsidRDefault="19663526" w14:paraId="341C8A76" w14:textId="6FF57EAD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58FBCA25" w:rsidR="5098DC8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ick, Zerbst, Drum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58FBCA25" w:rsidRDefault="00577F8F" w14:paraId="314E3511" w14:textId="7F0BE288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r w:rsidRPr="58FBCA2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r w:rsidRPr="58FBCA2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58FBCA25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58FBCA25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8FBCA25" w:rsidR="4612183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1</w:t>
      </w:r>
      <w:r w:rsidRPr="58FBCA25" w:rsidR="17B6B29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8FBCA25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35F225F7" w:rsidRDefault="00577F8F" w14:paraId="7B9EA914" w14:textId="7075530A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78E4AC3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378E4AC3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378E4AC3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78E4AC3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378E4AC3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78E4AC3" w:rsidR="29CFD3D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arch</w:t>
      </w:r>
      <w:r w:rsidRPr="378E4AC3" w:rsidR="02CDDB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10</w:t>
      </w:r>
      <w:r w:rsidRPr="378E4AC3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378E4AC3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78E4AC3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</w:t>
      </w:r>
      <w:r w:rsidRPr="378E4AC3" w:rsidR="1918AFE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6</w:t>
      </w:r>
      <w:r w:rsidRPr="378E4AC3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378E4AC3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>
        <w:tab/>
      </w:r>
    </w:p>
    <w:p w:rsidR="06346273" w:rsidP="58FBCA25" w:rsidRDefault="06346273" w14:paraId="30ACB49E" w14:textId="2A54F2A1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58FBCA25" w:rsidR="569C55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8FBCA25" w:rsidR="569C555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out</w:t>
      </w:r>
      <w:r w:rsidRPr="58FBCA2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;</w:t>
      </w:r>
      <w:r w:rsidRPr="58FBCA2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conded: </w:t>
      </w:r>
      <w:r w:rsidRPr="58FBCA25" w:rsidR="48595B9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ducci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246D13E9" w:rsidRDefault="00CA04B4" w14:paraId="5DB52F2C" w14:textId="0424CDF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46D13E9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246D13E9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246D13E9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246D13E9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246D13E9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246D13E9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3</w:t>
      </w:r>
      <w:r w:rsidRPr="246D13E9" w:rsidR="2DA09CA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</w:t>
      </w:r>
      <w:r w:rsidRPr="246D13E9" w:rsidR="2EE3DB9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,043.63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246D13E9" w:rsidRDefault="00877955" w14:paraId="66290FDF" w14:textId="20B8768A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46D13E9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246D13E9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246D13E9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</w:t>
      </w:r>
      <w:r w:rsidRPr="246D13E9" w:rsidR="23611F2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703.61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58FBCA25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753F8AD8" w:rsidP="58FBCA25" w:rsidRDefault="753F8AD8" w14:paraId="49011E5D" w14:textId="002708CC">
      <w:pPr>
        <w:pStyle w:val="ListParagraph"/>
        <w:numPr>
          <w:ilvl w:val="2"/>
          <w:numId w:val="1"/>
        </w:numPr>
        <w:spacing w:after="0" w:line="240" w:lineRule="auto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ience Building- on hold</w:t>
      </w:r>
    </w:p>
    <w:p w:rsidR="753F8AD8" w:rsidP="58FBCA25" w:rsidRDefault="753F8AD8" w14:paraId="1315223C" w14:textId="1297A80E">
      <w:pPr>
        <w:pStyle w:val="ListParagraph"/>
        <w:numPr>
          <w:ilvl w:val="2"/>
          <w:numId w:val="1"/>
        </w:numPr>
        <w:spacing w:after="0" w:line="240" w:lineRule="auto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Housing contracts </w:t>
      </w:r>
    </w:p>
    <w:p w:rsidR="753F8AD8" w:rsidP="58FBCA25" w:rsidRDefault="753F8AD8" w14:paraId="7FF76680" w14:textId="366AC8F2">
      <w:pPr>
        <w:pStyle w:val="ListParagraph"/>
        <w:numPr>
          <w:ilvl w:val="3"/>
          <w:numId w:val="1"/>
        </w:numPr>
        <w:spacing w:after="0" w:line="240" w:lineRule="auto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urrent FR—currently not responding to emails to sign their contract for next year</w:t>
      </w:r>
    </w:p>
    <w:p w:rsidR="753F8AD8" w:rsidP="58FBCA25" w:rsidRDefault="753F8AD8" w14:paraId="46C1FF51" w14:textId="18610D7C">
      <w:pPr>
        <w:pStyle w:val="ListParagraph"/>
        <w:numPr>
          <w:ilvl w:val="3"/>
          <w:numId w:val="1"/>
        </w:numPr>
        <w:spacing w:after="0" w:line="240" w:lineRule="auto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ere will be a double room rate penalty if they </w:t>
      </w: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n’t</w:t>
      </w: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tay on campus—</w:t>
      </w: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.e.</w:t>
      </w: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renting an apartment off campus (unless they are a commuter)</w:t>
      </w:r>
    </w:p>
    <w:p w:rsidR="753F8AD8" w:rsidP="58FBCA25" w:rsidRDefault="753F8AD8" w14:paraId="493F90B8" w14:textId="7CD2D40F">
      <w:pPr>
        <w:pStyle w:val="ListParagraph"/>
        <w:numPr>
          <w:ilvl w:val="2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egislation in Springfield- meet with House already, meet with Senate today</w:t>
      </w:r>
    </w:p>
    <w:p w:rsidR="753F8AD8" w:rsidP="58FBCA25" w:rsidRDefault="753F8AD8" w14:paraId="430AB3F3" w14:textId="18AABD6C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achelor's degree at Community College is still on the table</w:t>
      </w:r>
    </w:p>
    <w:p w:rsidR="753F8AD8" w:rsidP="58FBCA25" w:rsidRDefault="753F8AD8" w14:paraId="65FB4CF5" w14:textId="79083D56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ormula funding</w:t>
      </w:r>
    </w:p>
    <w:p w:rsidR="753F8AD8" w:rsidP="58FBCA25" w:rsidRDefault="753F8AD8" w14:paraId="5BD3F96C" w14:textId="5DB40FAE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mall bills</w:t>
      </w:r>
    </w:p>
    <w:p w:rsidR="753F8AD8" w:rsidP="58FBCA25" w:rsidRDefault="753F8AD8" w14:paraId="4474C416" w14:textId="17D11B26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riday is the deadline for last reading and bills to </w:t>
      </w:r>
      <w:r w:rsidRPr="58FBCA25" w:rsidR="7E39A35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 </w:t>
      </w: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ted</w:t>
      </w:r>
    </w:p>
    <w:p w:rsidR="753F8AD8" w:rsidP="58FBCA25" w:rsidRDefault="753F8AD8" w14:paraId="4BEF120E" w14:textId="275BC95B">
      <w:pPr>
        <w:pStyle w:val="ListParagraph"/>
        <w:numPr>
          <w:ilvl w:val="2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tility Tunnel - </w:t>
      </w:r>
      <w:bookmarkStart w:name="_Int_2bw2oLAW" w:id="1713894356"/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ngoing now</w:t>
      </w:r>
      <w:bookmarkEnd w:id="1713894356"/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ntil Nov. </w:t>
      </w:r>
    </w:p>
    <w:p w:rsidR="753F8AD8" w:rsidP="58FBCA25" w:rsidRDefault="753F8AD8" w14:paraId="560BB8DA" w14:textId="18C911B7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ts of outages after commencement</w:t>
      </w:r>
    </w:p>
    <w:p w:rsidR="04403D7A" w:rsidP="58FBCA25" w:rsidRDefault="04403D7A" w14:paraId="69C9C226" w14:textId="3FD71922">
      <w:pPr>
        <w:pStyle w:val="ListParagraph"/>
        <w:numPr>
          <w:ilvl w:val="5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04403D7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ld Main will be affected</w:t>
      </w:r>
    </w:p>
    <w:p w:rsidR="6CCF2D00" w:rsidP="58FBCA25" w:rsidRDefault="6CCF2D00" w14:paraId="6CBEE72B" w14:textId="1DE5846A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6CCF2D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king lot “S” will be vacated soon for construction</w:t>
      </w:r>
    </w:p>
    <w:p w:rsidR="753F8AD8" w:rsidP="58FBCA25" w:rsidRDefault="753F8AD8" w14:paraId="79558A24" w14:textId="0756FD82">
      <w:pPr>
        <w:pStyle w:val="ListParagraph"/>
        <w:numPr>
          <w:ilvl w:val="2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vents</w:t>
      </w:r>
    </w:p>
    <w:p w:rsidR="753F8AD8" w:rsidP="58FBCA25" w:rsidRDefault="753F8AD8" w14:paraId="6281D97B" w14:textId="7C0D5A47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5/9 Commencement- can still volunteer</w:t>
      </w:r>
    </w:p>
    <w:p w:rsidR="753F8AD8" w:rsidP="58FBCA25" w:rsidRDefault="753F8AD8" w14:paraId="0D88C0F2" w14:textId="58FE0514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ears of Service Banquet</w:t>
      </w:r>
    </w:p>
    <w:p w:rsidR="753F8AD8" w:rsidP="58FBCA25" w:rsidRDefault="753F8AD8" w14:paraId="15C2B2E4" w14:textId="67077D34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mpus Picnic- 5/12 11:30-1 at Campus Pond</w:t>
      </w:r>
    </w:p>
    <w:p w:rsidR="753F8AD8" w:rsidP="58FBCA25" w:rsidRDefault="753F8AD8" w14:paraId="6B987672" w14:textId="68E88745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/22 Giving Day</w:t>
      </w:r>
    </w:p>
    <w:p w:rsidR="753F8AD8" w:rsidP="58FBCA25" w:rsidRDefault="753F8AD8" w14:paraId="124B04C3" w14:textId="5C74DB95">
      <w:pPr>
        <w:pStyle w:val="ListParagraph"/>
        <w:numPr>
          <w:ilvl w:val="5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ore activities: Student Government &amp; Advancement </w:t>
      </w: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il</w:t>
      </w:r>
      <w:r w:rsidRPr="58FBCA25" w:rsidR="753F8AD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 have food trucks</w:t>
      </w:r>
    </w:p>
    <w:p w:rsidR="48D1672F" w:rsidP="58FBCA25" w:rsidRDefault="48D1672F" w14:paraId="75060DBC" w14:textId="58D92968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48D1672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ring Fling- 4/18</w:t>
      </w:r>
    </w:p>
    <w:p w:rsidR="146C570A" w:rsidP="58FBCA25" w:rsidRDefault="146C570A" w14:paraId="3982E4A8" w14:textId="7FD7CE7C">
      <w:pPr>
        <w:pStyle w:val="ListParagraph"/>
        <w:numPr>
          <w:ilvl w:val="2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5/11 at 5 p.m.--Testing of the New Emergency System in case of an intruder</w:t>
      </w:r>
    </w:p>
    <w:p w:rsidR="146C570A" w:rsidP="58FBCA25" w:rsidRDefault="146C570A" w14:paraId="17E623F6" w14:textId="4DCCC5AD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ext message will be sent to only a few individuals for this test.</w:t>
      </w:r>
    </w:p>
    <w:p w:rsidR="146C570A" w:rsidP="58FBCA25" w:rsidRDefault="146C570A" w14:paraId="1D302773" w14:textId="2B1B26D6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udible will give 3 alerts-1 &amp; 3 are heads up </w:t>
      </w: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t’s</w:t>
      </w: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 test &amp; #2 is the actual message</w:t>
      </w:r>
    </w:p>
    <w:p w:rsidR="146C570A" w:rsidP="58FBCA25" w:rsidRDefault="146C570A" w14:paraId="253845C0" w14:textId="19CF320D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is is all done through one button</w:t>
      </w:r>
    </w:p>
    <w:p w:rsidR="146C570A" w:rsidP="58FBCA25" w:rsidRDefault="146C570A" w14:paraId="38B4F430" w14:textId="0679D696">
      <w:pPr>
        <w:pStyle w:val="ListParagraph"/>
        <w:numPr>
          <w:ilvl w:val="2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lfunction</w:t>
      </w: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appen</w:t>
      </w:r>
      <w:r w:rsidRPr="58FBCA25" w:rsidR="766CA13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d</w:t>
      </w: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early Sunday morning in the residence halls </w:t>
      </w:r>
    </w:p>
    <w:p w:rsidR="146C570A" w:rsidP="58FBCA25" w:rsidRDefault="146C570A" w14:paraId="123AB5A2" w14:textId="272FB823">
      <w:pPr>
        <w:pStyle w:val="ListParagraph"/>
        <w:numPr>
          <w:ilvl w:val="3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146C570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ld Main’s fire panel is bad &amp; sent messages to the audible fire systems</w:t>
      </w:r>
    </w:p>
    <w:p w:rsidR="5683F2FA" w:rsidP="58FBCA25" w:rsidRDefault="5683F2FA" w14:paraId="0910E369" w14:textId="0E6EBA6E">
      <w:pPr>
        <w:pStyle w:val="ListParagraph"/>
        <w:numPr>
          <w:ilvl w:val="5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5683F2F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Went off for 3 hours </w:t>
      </w:r>
    </w:p>
    <w:p w:rsidR="5683F2FA" w:rsidP="58FBCA25" w:rsidRDefault="5683F2FA" w14:paraId="44C3D742" w14:textId="35B6A0A6">
      <w:pPr>
        <w:pStyle w:val="ListParagraph"/>
        <w:numPr>
          <w:ilvl w:val="5"/>
          <w:numId w:val="1"/>
        </w:numPr>
        <w:spacing w:before="0" w:beforeAutospacing="off" w:after="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5683F2F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essage was sent out to those affected on Monday morning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58FBCA25" w:rsidRDefault="00F341C6" w14:paraId="6B45E208" w14:textId="7B77B09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8FBCA25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58FBCA2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58FBCA25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8FBCA25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58FBCA25" w:rsidRDefault="35F225F7" w14:paraId="6BBB08CA" w14:textId="2737B14C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0CE88E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.</w:t>
      </w:r>
      <w:r w:rsidRPr="58FBCA25" w:rsidR="70CE88E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w Position Description Template Launched</w:t>
      </w:r>
    </w:p>
    <w:p w:rsidR="35F225F7" w:rsidP="58FBCA25" w:rsidRDefault="35F225F7" w14:paraId="2F06E15E" w14:textId="0243FC9E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2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Quarterly EIU HR &amp; Workplace Updates </w:t>
      </w:r>
    </w:p>
    <w:p w:rsidR="35F225F7" w:rsidP="58FBCA25" w:rsidRDefault="35F225F7" w14:paraId="3664CA81" w14:textId="2184B53C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ring / Summer / Fall / Winter Edition</w:t>
      </w:r>
    </w:p>
    <w:p w:rsidR="35F225F7" w:rsidP="58FBCA25" w:rsidRDefault="35F225F7" w14:paraId="07C24AD6" w14:textId="5C0538D0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5085BA0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. </w:t>
      </w:r>
      <w:r w:rsidRPr="58FBCA25" w:rsidR="70CE88E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alent Services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Focused on what we are working on, education on current </w:t>
      </w:r>
      <w:r>
        <w:tab/>
      </w:r>
      <w:r>
        <w:tab/>
      </w:r>
      <w:r>
        <w:tab/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ograms or processes, </w:t>
      </w:r>
      <w:r w:rsidRPr="58FBCA25" w:rsidR="53E8215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tc.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)</w:t>
      </w:r>
    </w:p>
    <w:p w:rsidR="35F225F7" w:rsidP="58FBCA25" w:rsidRDefault="35F225F7" w14:paraId="603723CF" w14:textId="003EF595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5F18E46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. </w:t>
      </w:r>
      <w:r w:rsidRPr="58FBCA25" w:rsidR="70CE88E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earning &amp; Development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Sharing development opportunities, tools and tips </w:t>
      </w:r>
      <w:r>
        <w:tab/>
      </w:r>
      <w:r>
        <w:tab/>
      </w:r>
      <w:r>
        <w:tab/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or Microsoft, free course access, upcoming development </w:t>
      </w:r>
      <w:r w:rsidRPr="58FBCA25" w:rsidR="3C8175D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portunities,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58FBCA25" w:rsidR="526E441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tc.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)</w:t>
      </w:r>
    </w:p>
    <w:p w:rsidR="35F225F7" w:rsidP="58FBCA25" w:rsidRDefault="35F225F7" w14:paraId="44CDC22A" w14:textId="0C429D14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2169CAB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. </w:t>
      </w:r>
      <w:r w:rsidRPr="58FBCA25" w:rsidR="70CE88E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nefits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(All things Benefits; events, reminders, highlighting current programs, </w:t>
      </w:r>
      <w:r>
        <w:tab/>
      </w:r>
      <w:r>
        <w:tab/>
      </w:r>
      <w:r>
        <w:tab/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troducing quarterly wellness challenge)</w:t>
      </w:r>
    </w:p>
    <w:p w:rsidR="35F225F7" w:rsidP="58FBCA25" w:rsidRDefault="35F225F7" w14:paraId="50BAC425" w14:textId="5C5BF16D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7D8ABA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d. </w:t>
      </w:r>
      <w:r w:rsidRPr="58FBCA25" w:rsidR="70CE88E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mployee Relations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 </w:t>
      </w:r>
    </w:p>
    <w:p w:rsidR="35F225F7" w:rsidP="58FBCA25" w:rsidRDefault="35F225F7" w14:paraId="3DC42C2F" w14:textId="1864E9AF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2C8FF3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. </w:t>
      </w:r>
      <w:r w:rsidRPr="58FBCA25" w:rsidR="70CE88E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yroll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General reminders, tutorials)</w:t>
      </w:r>
    </w:p>
    <w:p w:rsidR="35F225F7" w:rsidP="58FBCA25" w:rsidRDefault="35F225F7" w14:paraId="0F15C9F5" w14:textId="07036416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2560FD3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3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eeting with Crystal Brown on Employee Community Volunteerism Engagement</w:t>
      </w:r>
    </w:p>
    <w:p w:rsidR="35F225F7" w:rsidP="58FBCA25" w:rsidRDefault="35F225F7" w14:paraId="51ABD91E" w14:textId="627A4D53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8FBCA25" w:rsidR="1F499FA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Review Upcoming Highlights Campaign</w:t>
      </w:r>
    </w:p>
    <w:p w:rsidR="35F225F7" w:rsidP="58FBCA25" w:rsidRDefault="35F225F7" w14:paraId="4035B93B" w14:textId="7EB2F16A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8FBCA25" w:rsidR="022E8BA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B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Volunteer in the Spotlight</w:t>
      </w:r>
    </w:p>
    <w:p w:rsidR="35F225F7" w:rsidP="58FBCA25" w:rsidRDefault="35F225F7" w14:paraId="61F63CFC" w14:textId="47E6FBCF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8FBCA25" w:rsidR="4B1DBC2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Review Employee Volunteerism Survey</w:t>
      </w:r>
    </w:p>
    <w:p w:rsidR="35F225F7" w:rsidP="58FBCA25" w:rsidRDefault="35F225F7" w14:paraId="7B035956" w14:textId="0FAA36CE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8FBCA25" w:rsidR="2313EC1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D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Review policy proposal and feedback</w:t>
      </w:r>
    </w:p>
    <w:p w:rsidR="35F225F7" w:rsidP="58FBCA25" w:rsidRDefault="35F225F7" w14:paraId="1BF952DB" w14:textId="564592B7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28351F5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4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orm I-9 Training Course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nalized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nd available on D2L end of next week</w:t>
      </w:r>
    </w:p>
    <w:p w:rsidR="35F225F7" w:rsidP="58FBCA25" w:rsidRDefault="35F225F7" w14:paraId="20720ADB" w14:textId="231E44A5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135F037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5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ummer office hours will be in effect from Monday, May 11, 2026, through </w:t>
      </w:r>
      <w:r w:rsidRPr="58FBCA25" w:rsidR="256A988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riday,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ugust 14, </w:t>
      </w:r>
      <w:r>
        <w:tab/>
      </w:r>
      <w:r>
        <w:tab/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026.</w:t>
      </w:r>
    </w:p>
    <w:p w:rsidR="35F225F7" w:rsidP="58FBCA25" w:rsidRDefault="35F225F7" w14:paraId="0103B92A" w14:textId="3E5D3144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5FBB13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6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oving Civil Service Annual Performance Appraisals to Electronic Dashboard </w:t>
      </w:r>
    </w:p>
    <w:p w:rsidR="35F225F7" w:rsidP="58FBCA25" w:rsidRDefault="35F225F7" w14:paraId="729C3721" w14:textId="1C6978A5">
      <w:pPr>
        <w:pStyle w:val="Normal"/>
        <w:spacing/>
        <w:ind w:left="720" w:firstLine="72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16170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. </w:t>
      </w:r>
      <w:r w:rsidRPr="58FBCA25" w:rsidR="70CE8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chedule People Manager Workshops </w:t>
      </w:r>
    </w:p>
    <w:p w:rsidR="35F225F7" w:rsidP="58FBCA25" w:rsidRDefault="35F225F7" w14:paraId="17006416" w14:textId="18C7A73E">
      <w:pPr>
        <w:pStyle w:val="Normal"/>
        <w:spacing/>
        <w:ind w:left="2160" w:firstLine="0"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0CE88EC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nducting Effective Performance Appraisals FY26</w:t>
      </w:r>
    </w:p>
    <w:p w:rsidR="35F225F7" w:rsidP="58FBCA25" w:rsidRDefault="35F225F7" w14:paraId="15845BAC" w14:textId="5236D01D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20558D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ther</w:t>
      </w:r>
    </w:p>
    <w:p w:rsidR="35F225F7" w:rsidP="58FBCA25" w:rsidRDefault="35F225F7" w14:paraId="52C4C771" w14:textId="351BC346">
      <w:pPr>
        <w:pStyle w:val="ListParagraph"/>
        <w:numPr>
          <w:ilvl w:val="4"/>
          <w:numId w:val="1"/>
        </w:numPr>
        <w:spacing/>
        <w:ind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20558D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/29 Years of Service Banquet</w:t>
      </w: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35F225F7" w:rsidRDefault="2CDA25BA" w14:paraId="74C9C063" w14:textId="539E74B3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35F225F7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1F3CBFDA" w:rsidRDefault="55DE1946" w14:paraId="6995F5C6" w14:textId="58D9F602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F3CBFDA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  <w:r w:rsidRPr="1F3CBFDA" w:rsidR="68B5CC4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- </w:t>
      </w:r>
      <w:r w:rsidRPr="1F3CBFDA" w:rsidR="1B4AE78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 report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35F225F7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</w:p>
    <w:p w:rsidR="6D8FB012" w:rsidP="35F225F7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72BB03A6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72BB03A6" w:rsidP="58FBCA25" w:rsidRDefault="72BB03A6" w14:paraId="31AA0A0E" w14:textId="68AE692E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53FF3B3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 to approve the changes discussed at the March meeting</w:t>
      </w:r>
    </w:p>
    <w:p w:rsidR="49853298" w:rsidP="58FBCA25" w:rsidRDefault="49853298" w14:paraId="08011ECB" w14:textId="6379D5C8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4985329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1</w:t>
      </w:r>
      <w:r w:rsidRPr="58FBCA25" w:rsidR="4985329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vertAlign w:val="superscript"/>
        </w:rPr>
        <w:t>st</w:t>
      </w:r>
      <w:r w:rsidRPr="58FBCA25" w:rsidR="4985329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Partlow; Seconded by: C. Brown, motion carried</w:t>
      </w:r>
    </w:p>
    <w:p w:rsidR="56F05F3F" w:rsidP="58FBCA25" w:rsidRDefault="56F05F3F" w14:paraId="3C190CBC" w14:textId="3AB40AC2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56F05F3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ill be sending this out to constituents for vote</w:t>
      </w:r>
    </w:p>
    <w:p w:rsidR="58FBCA25" w:rsidP="58FBCA25" w:rsidRDefault="58FBCA25" w14:paraId="41138943" w14:textId="44FA6DC7">
      <w:pPr>
        <w:pStyle w:val="ListParagraph"/>
        <w:suppressLineNumbers w:val="0"/>
        <w:bidi w:val="0"/>
        <w:spacing w:before="0" w:beforeAutospacing="off" w:after="0" w:afterAutospacing="off" w:line="259" w:lineRule="auto"/>
        <w:ind w:left="4320"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58FBCA25" w:rsidRDefault="00AA6F88" w14:paraId="0AFF0CB4" w14:textId="1B084C3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8FBCA25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58FBCA25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58FBCA25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58FBCA25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8FBCA25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58FBCA25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58FBCA25" w:rsidR="3B22637B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58FBCA25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agee</w:t>
      </w:r>
    </w:p>
    <w:p w:rsidR="388AB82E" w:rsidP="58FBCA25" w:rsidRDefault="388AB82E" w14:paraId="2243249E" w14:textId="33F65184">
      <w:pPr>
        <w:pStyle w:val="ListParagraph"/>
        <w:numPr>
          <w:ilvl w:val="4"/>
          <w:numId w:val="1"/>
        </w:numPr>
        <w:suppressLineNumbers w:val="0"/>
        <w:spacing w:before="0" w:beforeAutospacing="off" w:after="0" w:afterAutospacing="off" w:line="259" w:lineRule="auto"/>
        <w:ind w:left="2880" w:right="0" w:hanging="360"/>
        <w:contextualSpacing w:val="1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7EFAC31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strict 2 call for nominations will be 4/20/26</w:t>
      </w:r>
    </w:p>
    <w:p w:rsidR="58FBCA25" w:rsidP="58FBCA25" w:rsidRDefault="58FBCA25" w14:paraId="0CD7F86F" w14:textId="109A46F9">
      <w:pPr>
        <w:pStyle w:val="ListParagraph"/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0AA6F88" w:rsidP="58FBCA25" w:rsidRDefault="00AA6F88" w14:paraId="1B424327" w14:textId="2E34896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58FBCA25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58FBCA25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58FBCA25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8FBCA25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58FBCA25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8FBCA25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58FBCA25" w:rsidR="0E09D10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8FBCA25" w:rsidR="0E09D10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</w:t>
      </w:r>
      <w:r w:rsidRPr="58FBCA25" w:rsidR="1C9060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o repor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58FBCA25" w:rsidRDefault="00485695" w14:paraId="5263EA49" w14:textId="1AB3968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58FBCA2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58FBCA25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8FBCA2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58FBCA2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8FBCA25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58FBCA25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8FBCA25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58FBCA25" w:rsidR="429581F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8FBCA25" w:rsidR="429581F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</w:t>
      </w:r>
      <w:r w:rsidRPr="58FBCA25" w:rsidR="20F3694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o report</w:t>
      </w:r>
    </w:p>
    <w:p w:rsidR="35F225F7" w:rsidP="72BB03A6" w:rsidRDefault="35F225F7" w14:paraId="0F159C2F" w14:textId="0887F367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58FBCA25" w:rsidRDefault="00485695" w14:paraId="3CD505C2" w14:textId="1034D15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8FBCA25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58FBCA25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8FBCA25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58FBCA25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  <w:r w:rsidRPr="58FBCA25" w:rsidR="59843F3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8FBCA25" w:rsidR="59843F3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o report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8FBCA25" w:rsidRDefault="00AA6F88" w14:paraId="1A1C9729" w14:textId="50DBF7DF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58FBCA25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58FBCA25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8FBCA2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58FBCA25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58FBCA2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58FBCA25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58FBCA2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58FBCA25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8FBCA25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58FBCA25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</w:p>
    <w:p w:rsidR="1E7F8498" w:rsidP="58FBCA25" w:rsidRDefault="1E7F8498" w14:paraId="2E3C1FA5" w14:textId="73243B09">
      <w:pPr>
        <w:pStyle w:val="ListParagraph"/>
        <w:numPr>
          <w:ilvl w:val="3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8FBCA25" w:rsidR="1E7F849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Had 4 applicants that met criteria, committee has ranked</w:t>
      </w:r>
    </w:p>
    <w:p w:rsidR="1E7F8498" w:rsidP="58FBCA25" w:rsidRDefault="1E7F8498" w14:paraId="06D9F673" w14:textId="4ADABA84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8FBCA25" w:rsidR="1E7F849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Will be working with Mechelle Cohoon on next steps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58FBCA25" w:rsidRDefault="602859C7" w14:paraId="12F99235" w14:textId="19C0F0C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8FBCA25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58FBCA25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58FBCA25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58FBCA25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from Staff Senate</w:t>
      </w:r>
      <w:r w:rsidRPr="58FBCA25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</w:p>
    <w:p w:rsidR="4E8AB35E" w:rsidP="58FBCA25" w:rsidRDefault="4E8AB35E" w14:paraId="03BFB0AA" w14:textId="78D28433">
      <w:pPr>
        <w:pStyle w:val="ListParagraph"/>
        <w:numPr>
          <w:ilvl w:val="3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8FBCA25" w:rsidR="4E8AB35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Looking at art for concrete circles</w:t>
      </w:r>
    </w:p>
    <w:p w:rsidR="7FB1740F" w:rsidP="58FBCA25" w:rsidRDefault="7FB1740F" w14:paraId="539938B1" w14:textId="275F5E70">
      <w:pPr>
        <w:pStyle w:val="ListParagraph"/>
        <w:numPr>
          <w:ilvl w:val="3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8FBCA25" w:rsidR="7FB1740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Gardener</w:t>
      </w:r>
      <w:r w:rsidRPr="58FBCA25" w:rsidR="4E8AB35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should start planting more soon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1F3CBFDA" w:rsidRDefault="26CD24C0" w14:paraId="40AC211C" w14:textId="0453E87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1F3CBFDA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1F3CBFDA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1F3CBFDA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1F3CBFDA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1F3CBFDA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  <w:r w:rsidRPr="1F3CBFDA" w:rsidR="5C47CF3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1F3CBFDA" w:rsidR="6FEBB81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o report</w:t>
      </w:r>
    </w:p>
    <w:p w:rsidR="72BB03A6" w:rsidP="72BB03A6" w:rsidRDefault="72BB03A6" w14:paraId="0D363A5D" w14:textId="3488458E">
      <w:pPr>
        <w:pStyle w:val="ListParagraph"/>
        <w:spacing/>
        <w:ind w:left="180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="5C47CF32" w:rsidP="72BB03A6" w:rsidRDefault="5C47CF32" w14:paraId="7FE30735" w14:textId="7807BAD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72BB03A6" w:rsidR="5C47CF3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Parking Advisory Committee- </w:t>
      </w:r>
      <w:r w:rsidRPr="72BB03A6" w:rsidR="5C47CF3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Morris</w:t>
      </w:r>
    </w:p>
    <w:p w:rsidR="5C47CF32" w:rsidP="72BB03A6" w:rsidRDefault="5C47CF32" w14:paraId="2DB841F0" w14:textId="3285C93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72BB03A6" w:rsidR="5C47CF3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Meeting 4/27</w:t>
      </w:r>
    </w:p>
    <w:p w:rsidR="388AB82E" w:rsidP="72BB03A6" w:rsidRDefault="388AB82E" w14:paraId="59237A66" w14:textId="1D08E496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45292FDF" w:rsidRDefault="00A649C2" w14:paraId="56030EB6" w14:textId="7379E498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72BB03A6" w:rsidRDefault="005F2C25" w14:paraId="4E5842D8" w14:textId="77777777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2BB03A6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72BB03A6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741742AC" w:rsidP="72BB03A6" w:rsidRDefault="741742AC" w14:paraId="25034547" w14:textId="179AB2B9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741742A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arking Resolution</w:t>
      </w:r>
      <w:r w:rsidRPr="58FBCA25" w:rsidR="004D18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Passed</w:t>
      </w:r>
    </w:p>
    <w:p w:rsidR="388AB82E" w:rsidP="58FBCA25" w:rsidRDefault="388AB82E" w14:paraId="3E53AA59" w14:textId="2EA08D18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004D18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leman Lot will go back to normal</w:t>
      </w:r>
    </w:p>
    <w:p w:rsidR="388AB82E" w:rsidP="58FBCA25" w:rsidRDefault="388AB82E" w14:paraId="19CD1324" w14:textId="297F598D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004D18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outh lot of Dounda should return to Faculty/Staff</w:t>
      </w:r>
    </w:p>
    <w:p w:rsidR="388AB82E" w:rsidP="58FBCA25" w:rsidRDefault="388AB82E" w14:paraId="3C21E02C" w14:textId="28C38B14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004D18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rth lot of Dounda- remain as Faculty/Staff/Student</w:t>
      </w:r>
    </w:p>
    <w:p w:rsidR="388AB82E" w:rsidP="58FBCA25" w:rsidRDefault="388AB82E" w14:paraId="60D7BD81" w14:textId="4227FEAC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8FBCA25" w:rsidR="004D18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nges will go into effect this summer</w:t>
      </w: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58FBCA25" w:rsidRDefault="388AB82E" w14:paraId="3D44F69E" w14:textId="60D2C9A1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8FBCA25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58FBCA25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8FBCA25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58FBCA25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8FBCA25" w:rsidR="56BEFE5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14</w:t>
      </w:r>
      <w:r w:rsidRPr="58FBCA25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700C4D8A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136CF1C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136CF1C3" w:rsidR="28B4EAE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Ma</w:t>
      </w:r>
      <w:r w:rsidRPr="136CF1C3" w:rsidR="51E05DC9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y</w:t>
      </w:r>
      <w:r w:rsidRPr="136CF1C3" w:rsidR="26D361DB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</w:t>
      </w:r>
      <w:r w:rsidRPr="136CF1C3" w:rsidR="51E05DC9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13</w:t>
      </w:r>
      <w:r w:rsidRPr="136CF1C3" w:rsidR="757AAEA3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, 2026 </w:t>
      </w:r>
      <w:r w:rsidRPr="136CF1C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136CF1C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136CF1C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136CF1C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378E4AC3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378E4AC3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378E4AC3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378E4AC3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3DB7D3E7" w:rsidP="58FBCA25" w:rsidRDefault="3DB7D3E7" w14:paraId="51BBD625" w14:textId="7E2897D8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8FBCA2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y 12, </w:t>
      </w:r>
      <w:bookmarkStart w:name="_Int_wgKSrF6o" w:id="1262525538"/>
      <w:r w:rsidRPr="58FBCA2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262525538"/>
      <w:r w:rsidRPr="58FBCA2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58FBCA25" w:rsidRDefault="3DB7D3E7" w14:paraId="300587D7" w14:textId="678C64FE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8FBCA2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une 9, </w:t>
      </w:r>
      <w:bookmarkStart w:name="_Int_QAryNxci" w:id="776510269"/>
      <w:r w:rsidRPr="58FBCA2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776510269"/>
      <w:r w:rsidRPr="58FBCA2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40AF582F" w:rsidP="40AF582F" w:rsidRDefault="40AF582F" w14:paraId="6F997CC4" w14:textId="7DF8F4C4">
      <w:pPr>
        <w:pStyle w:val="Normal"/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40AF582F" w:rsidP="40AF582F" w:rsidRDefault="40AF582F" w14:paraId="3CFD0DDD" w14:textId="73677BE3">
      <w:pPr>
        <w:pStyle w:val="Normal"/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40AF582F" w:rsidP="40AF582F" w:rsidRDefault="40AF582F" w14:paraId="127D4974" w14:textId="49F6B37C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5C7FF735" w:rsidP="40AF582F" w:rsidRDefault="5C7FF735" w14:paraId="416E58CA" w14:textId="2F523ECD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0AF582F" w:rsidR="5C7FF73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40AF582F" w:rsidP="58FBCA25" w:rsidRDefault="40AF582F" w14:paraId="4F44E47D" w14:textId="31A033B2">
      <w:pPr>
        <w:pStyle w:val="ListParagraph"/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40AF582F" w:rsidP="40AF582F" w:rsidRDefault="40AF582F" w14:paraId="3877BD7C" w14:textId="69231661">
      <w:pPr>
        <w:pStyle w:val="Normal"/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5292FDF" w:rsidP="45292FDF" w:rsidRDefault="45292FDF" w14:paraId="6547727B" w14:textId="4BC2CFDA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0F2251C1">
    <w:pPr>
      <w:pStyle w:val="Header"/>
      <w:rPr>
        <w:b w:val="1"/>
        <w:bCs w:val="1"/>
      </w:rPr>
    </w:pPr>
    <w:r w:rsidRPr="378E4AC3" w:rsidR="378E4AC3">
      <w:rPr>
        <w:b w:val="1"/>
        <w:bCs w:val="1"/>
      </w:rPr>
      <w:t xml:space="preserve">Civil Service Council </w:t>
    </w:r>
    <w:r w:rsidRPr="378E4AC3" w:rsidR="378E4AC3">
      <w:rPr>
        <w:b w:val="1"/>
        <w:bCs w:val="1"/>
      </w:rPr>
      <w:t xml:space="preserve">Minutes </w:t>
    </w:r>
    <w:r w:rsidRPr="378E4AC3" w:rsidR="378E4AC3">
      <w:rPr>
        <w:b w:val="1"/>
        <w:bCs w:val="1"/>
      </w:rPr>
      <w:t>April 14</w:t>
    </w:r>
    <w:r w:rsidRPr="378E4AC3" w:rsidR="378E4AC3">
      <w:rPr>
        <w:b w:val="1"/>
        <w:bCs w:val="1"/>
      </w:rPr>
      <w:t>, 2026</w:t>
    </w:r>
    <w:r w:rsidRPr="378E4AC3" w:rsidR="378E4AC3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2F33D9FC">
    <w:pPr>
      <w:jc w:val="center"/>
      <w:rPr>
        <w:b w:val="1"/>
        <w:bCs w:val="1"/>
      </w:rPr>
    </w:pPr>
    <w:r w:rsidRPr="378E4AC3" w:rsidR="378E4AC3">
      <w:rPr>
        <w:b w:val="1"/>
        <w:bCs w:val="1"/>
      </w:rPr>
      <w:t>April 14</w:t>
    </w:r>
    <w:r w:rsidRPr="378E4AC3" w:rsidR="378E4AC3">
      <w:rPr>
        <w:b w:val="1"/>
        <w:bCs w:val="1"/>
      </w:rPr>
      <w:t>,</w:t>
    </w:r>
    <w:r w:rsidRPr="378E4AC3" w:rsidR="378E4AC3">
      <w:rPr>
        <w:b w:val="1"/>
        <w:bCs w:val="1"/>
      </w:rPr>
      <w:t xml:space="preserve"> </w:t>
    </w:r>
    <w:r w:rsidRPr="378E4AC3" w:rsidR="378E4AC3">
      <w:rPr>
        <w:b w:val="1"/>
        <w:bCs w:val="1"/>
      </w:rPr>
      <w:t>202</w:t>
    </w:r>
    <w:r w:rsidRPr="378E4AC3" w:rsidR="378E4AC3">
      <w:rPr>
        <w:b w:val="1"/>
        <w:bCs w:val="1"/>
      </w:rPr>
      <w:t>6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2bw2oLAW" int2:invalidationBookmarkName="" int2:hashCode="YboNSwptSug6pN" int2:id="fPyIvgDZ">
      <int2:state int2:type="gram" int2:value="Rejected"/>
    </int2:bookmark>
    <int2:bookmark int2:bookmarkName="_Int_QAryNxci" int2:invalidationBookmarkName="" int2:hashCode="ruZVdz2Fb7A4U2" int2:id="IwBDryta">
      <int2:state int2:type="gram" int2:value="Rejected"/>
    </int2:bookmark>
    <int2:bookmark int2:bookmarkName="_Int_wgKSrF6o" int2:invalidationBookmarkName="" int2:hashCode="ruZVdz2Fb7A4U2" int2:id="lyeZpkg9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7">
    <w:nsid w:val="347a56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4b596c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aad80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5aa47c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720808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34c60e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0708b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>
      <w:start w:val="1"/>
      <w:numFmt w:val="lowerLetter"/>
      <w:lvlText w:val="%4."/>
      <w:lvlJc w:val="left"/>
      <w:pPr>
        <w:ind w:left="2970" w:hanging="360"/>
      </w:pPr>
      <w:rPr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2F82E8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184C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22E8BAF"/>
    <w:rsid w:val="02CDDB8C"/>
    <w:rsid w:val="03CD65D4"/>
    <w:rsid w:val="04403D7A"/>
    <w:rsid w:val="04EBFD05"/>
    <w:rsid w:val="053325BE"/>
    <w:rsid w:val="0595C5A0"/>
    <w:rsid w:val="06346273"/>
    <w:rsid w:val="06A18007"/>
    <w:rsid w:val="06C64E46"/>
    <w:rsid w:val="06CB0E3F"/>
    <w:rsid w:val="06D6641F"/>
    <w:rsid w:val="079E7F22"/>
    <w:rsid w:val="083E78CA"/>
    <w:rsid w:val="08909160"/>
    <w:rsid w:val="08C23378"/>
    <w:rsid w:val="098C072B"/>
    <w:rsid w:val="09EE9186"/>
    <w:rsid w:val="0A438BE9"/>
    <w:rsid w:val="0A8C02E6"/>
    <w:rsid w:val="0B39F8EB"/>
    <w:rsid w:val="0B3B37F3"/>
    <w:rsid w:val="0B4C456C"/>
    <w:rsid w:val="0B61471C"/>
    <w:rsid w:val="0B6BD09C"/>
    <w:rsid w:val="0C2417D7"/>
    <w:rsid w:val="0D6DFA66"/>
    <w:rsid w:val="0DAB1017"/>
    <w:rsid w:val="0E09D103"/>
    <w:rsid w:val="0E2C0D39"/>
    <w:rsid w:val="0E77D33D"/>
    <w:rsid w:val="0EB74364"/>
    <w:rsid w:val="0FE8FC12"/>
    <w:rsid w:val="10519A22"/>
    <w:rsid w:val="105778FE"/>
    <w:rsid w:val="116BF980"/>
    <w:rsid w:val="11EBF674"/>
    <w:rsid w:val="120238E7"/>
    <w:rsid w:val="12C0F391"/>
    <w:rsid w:val="12CAC135"/>
    <w:rsid w:val="12EC31F0"/>
    <w:rsid w:val="1354DF14"/>
    <w:rsid w:val="135F0373"/>
    <w:rsid w:val="1368F314"/>
    <w:rsid w:val="136CF1C3"/>
    <w:rsid w:val="13F1B3DC"/>
    <w:rsid w:val="14068AFA"/>
    <w:rsid w:val="145EF1A3"/>
    <w:rsid w:val="146C570A"/>
    <w:rsid w:val="14747173"/>
    <w:rsid w:val="1492BF6C"/>
    <w:rsid w:val="1513CE1C"/>
    <w:rsid w:val="1524E7BD"/>
    <w:rsid w:val="158759B6"/>
    <w:rsid w:val="16F4B061"/>
    <w:rsid w:val="16FF3089"/>
    <w:rsid w:val="1735F385"/>
    <w:rsid w:val="17B6B292"/>
    <w:rsid w:val="18583086"/>
    <w:rsid w:val="1918AFE0"/>
    <w:rsid w:val="19242490"/>
    <w:rsid w:val="19663526"/>
    <w:rsid w:val="19EBB9BC"/>
    <w:rsid w:val="19FF2A1C"/>
    <w:rsid w:val="1A6C3FEA"/>
    <w:rsid w:val="1AD1BCD9"/>
    <w:rsid w:val="1AE815F8"/>
    <w:rsid w:val="1B4AE78C"/>
    <w:rsid w:val="1C015BFF"/>
    <w:rsid w:val="1C095E8F"/>
    <w:rsid w:val="1C17CDD2"/>
    <w:rsid w:val="1C77426D"/>
    <w:rsid w:val="1C7FE757"/>
    <w:rsid w:val="1C906075"/>
    <w:rsid w:val="1CBCE3EE"/>
    <w:rsid w:val="1D153EE2"/>
    <w:rsid w:val="1DB85269"/>
    <w:rsid w:val="1E7F8498"/>
    <w:rsid w:val="1E816CB3"/>
    <w:rsid w:val="1EF53637"/>
    <w:rsid w:val="1F3CBFDA"/>
    <w:rsid w:val="1F499FAE"/>
    <w:rsid w:val="1F6B051B"/>
    <w:rsid w:val="1FB31486"/>
    <w:rsid w:val="2036D8DD"/>
    <w:rsid w:val="20558D02"/>
    <w:rsid w:val="208BC314"/>
    <w:rsid w:val="20E8ADCE"/>
    <w:rsid w:val="20F36942"/>
    <w:rsid w:val="21640DB2"/>
    <w:rsid w:val="2169CAB2"/>
    <w:rsid w:val="21B2A22E"/>
    <w:rsid w:val="21D23857"/>
    <w:rsid w:val="22521661"/>
    <w:rsid w:val="225D1F66"/>
    <w:rsid w:val="2313EC14"/>
    <w:rsid w:val="232890C5"/>
    <w:rsid w:val="23611F29"/>
    <w:rsid w:val="23F7DB92"/>
    <w:rsid w:val="24555F89"/>
    <w:rsid w:val="246D13E9"/>
    <w:rsid w:val="250DF7C8"/>
    <w:rsid w:val="2560FD3E"/>
    <w:rsid w:val="256A9888"/>
    <w:rsid w:val="25EC5C41"/>
    <w:rsid w:val="26447BC1"/>
    <w:rsid w:val="268E83CD"/>
    <w:rsid w:val="2695BECE"/>
    <w:rsid w:val="26CD24C0"/>
    <w:rsid w:val="26D361DB"/>
    <w:rsid w:val="26ECF074"/>
    <w:rsid w:val="27602461"/>
    <w:rsid w:val="276F45C3"/>
    <w:rsid w:val="27716864"/>
    <w:rsid w:val="27A5E36B"/>
    <w:rsid w:val="27E92318"/>
    <w:rsid w:val="28351F59"/>
    <w:rsid w:val="285DC30D"/>
    <w:rsid w:val="287E1734"/>
    <w:rsid w:val="289F48B6"/>
    <w:rsid w:val="28B4EAE8"/>
    <w:rsid w:val="28DDFF59"/>
    <w:rsid w:val="28E1A6D5"/>
    <w:rsid w:val="2951BF4D"/>
    <w:rsid w:val="295477C1"/>
    <w:rsid w:val="29CFD3D8"/>
    <w:rsid w:val="29F73816"/>
    <w:rsid w:val="2A5AAF52"/>
    <w:rsid w:val="2A8B7E3C"/>
    <w:rsid w:val="2A8F335C"/>
    <w:rsid w:val="2B26D0D3"/>
    <w:rsid w:val="2B754ACF"/>
    <w:rsid w:val="2BE77330"/>
    <w:rsid w:val="2C8FF3A7"/>
    <w:rsid w:val="2CDA25BA"/>
    <w:rsid w:val="2D16CFF3"/>
    <w:rsid w:val="2D95A377"/>
    <w:rsid w:val="2DA09CA4"/>
    <w:rsid w:val="2DCFBD47"/>
    <w:rsid w:val="2E2C0494"/>
    <w:rsid w:val="2E8513F3"/>
    <w:rsid w:val="2E9A67E0"/>
    <w:rsid w:val="2EE3DB95"/>
    <w:rsid w:val="2F180D7F"/>
    <w:rsid w:val="2F8F3143"/>
    <w:rsid w:val="2FEFDE61"/>
    <w:rsid w:val="305268C9"/>
    <w:rsid w:val="30C87931"/>
    <w:rsid w:val="30D61176"/>
    <w:rsid w:val="30F4BC0C"/>
    <w:rsid w:val="324E6293"/>
    <w:rsid w:val="328D2161"/>
    <w:rsid w:val="33B4B6D7"/>
    <w:rsid w:val="35027726"/>
    <w:rsid w:val="35B8D39C"/>
    <w:rsid w:val="35F225F7"/>
    <w:rsid w:val="3636DECE"/>
    <w:rsid w:val="36A6CA6D"/>
    <w:rsid w:val="36E9914D"/>
    <w:rsid w:val="3717A18C"/>
    <w:rsid w:val="378E4AC3"/>
    <w:rsid w:val="37C4681F"/>
    <w:rsid w:val="383D2A23"/>
    <w:rsid w:val="388AB82E"/>
    <w:rsid w:val="3895EFCA"/>
    <w:rsid w:val="38ADE9B4"/>
    <w:rsid w:val="39403D9E"/>
    <w:rsid w:val="39D65A9C"/>
    <w:rsid w:val="39FDD444"/>
    <w:rsid w:val="3B22637B"/>
    <w:rsid w:val="3B5C3C72"/>
    <w:rsid w:val="3C8175D4"/>
    <w:rsid w:val="3C81959D"/>
    <w:rsid w:val="3CA185F2"/>
    <w:rsid w:val="3D4B2BE2"/>
    <w:rsid w:val="3DB7D3E7"/>
    <w:rsid w:val="3DEAA35E"/>
    <w:rsid w:val="3F2F6180"/>
    <w:rsid w:val="3F9BC10E"/>
    <w:rsid w:val="3FDDBE37"/>
    <w:rsid w:val="40384649"/>
    <w:rsid w:val="40AF582F"/>
    <w:rsid w:val="413CC561"/>
    <w:rsid w:val="415F3529"/>
    <w:rsid w:val="41EFDFC0"/>
    <w:rsid w:val="420892B1"/>
    <w:rsid w:val="429581F3"/>
    <w:rsid w:val="44452A16"/>
    <w:rsid w:val="4447918D"/>
    <w:rsid w:val="44686F17"/>
    <w:rsid w:val="4474A27C"/>
    <w:rsid w:val="44FD34D6"/>
    <w:rsid w:val="45292FDF"/>
    <w:rsid w:val="45854F8F"/>
    <w:rsid w:val="45BBAAC8"/>
    <w:rsid w:val="46121839"/>
    <w:rsid w:val="47028DA8"/>
    <w:rsid w:val="47C3A00E"/>
    <w:rsid w:val="48595B9F"/>
    <w:rsid w:val="487F1D9F"/>
    <w:rsid w:val="48D1672F"/>
    <w:rsid w:val="4902B546"/>
    <w:rsid w:val="4956EFBE"/>
    <w:rsid w:val="49853298"/>
    <w:rsid w:val="4A011D57"/>
    <w:rsid w:val="4A2BF160"/>
    <w:rsid w:val="4A7DB94C"/>
    <w:rsid w:val="4B1DBC2D"/>
    <w:rsid w:val="4BA8D52D"/>
    <w:rsid w:val="4C1EC29A"/>
    <w:rsid w:val="4C90D15C"/>
    <w:rsid w:val="4D13CC21"/>
    <w:rsid w:val="4DB45EF4"/>
    <w:rsid w:val="4E2EC6EE"/>
    <w:rsid w:val="4E568E19"/>
    <w:rsid w:val="4E8AB35E"/>
    <w:rsid w:val="501FA709"/>
    <w:rsid w:val="507F7D76"/>
    <w:rsid w:val="5085BA0F"/>
    <w:rsid w:val="508E7132"/>
    <w:rsid w:val="50923F95"/>
    <w:rsid w:val="5094054B"/>
    <w:rsid w:val="5098DC81"/>
    <w:rsid w:val="519F9E4B"/>
    <w:rsid w:val="51E05DC9"/>
    <w:rsid w:val="51FCC92F"/>
    <w:rsid w:val="526E441C"/>
    <w:rsid w:val="52AAE6B8"/>
    <w:rsid w:val="52E4952E"/>
    <w:rsid w:val="53AF1FBF"/>
    <w:rsid w:val="53E82152"/>
    <w:rsid w:val="53FF3B39"/>
    <w:rsid w:val="54A0C458"/>
    <w:rsid w:val="54AA71E7"/>
    <w:rsid w:val="54BFC7C5"/>
    <w:rsid w:val="55DE1946"/>
    <w:rsid w:val="55F9136F"/>
    <w:rsid w:val="56283198"/>
    <w:rsid w:val="5678F365"/>
    <w:rsid w:val="5683F2FA"/>
    <w:rsid w:val="569C555B"/>
    <w:rsid w:val="56AA7657"/>
    <w:rsid w:val="56BEFE53"/>
    <w:rsid w:val="56F05F3F"/>
    <w:rsid w:val="5841377E"/>
    <w:rsid w:val="58C63AE7"/>
    <w:rsid w:val="58FBCA25"/>
    <w:rsid w:val="58FDBE05"/>
    <w:rsid w:val="59843F3E"/>
    <w:rsid w:val="59D2A330"/>
    <w:rsid w:val="5AB85311"/>
    <w:rsid w:val="5B6418CA"/>
    <w:rsid w:val="5B6DB220"/>
    <w:rsid w:val="5BB7257A"/>
    <w:rsid w:val="5C22A505"/>
    <w:rsid w:val="5C47CF32"/>
    <w:rsid w:val="5C4F825F"/>
    <w:rsid w:val="5C7FF735"/>
    <w:rsid w:val="5CA97211"/>
    <w:rsid w:val="5CC5A0F6"/>
    <w:rsid w:val="5D1C3AC4"/>
    <w:rsid w:val="5D59A374"/>
    <w:rsid w:val="5DCFEA6A"/>
    <w:rsid w:val="5E979E50"/>
    <w:rsid w:val="5EE7DC19"/>
    <w:rsid w:val="5F18E468"/>
    <w:rsid w:val="5FBB1394"/>
    <w:rsid w:val="602859C7"/>
    <w:rsid w:val="602E4B34"/>
    <w:rsid w:val="604FC50A"/>
    <w:rsid w:val="60706AE7"/>
    <w:rsid w:val="60AAB4E6"/>
    <w:rsid w:val="61069C09"/>
    <w:rsid w:val="6140F68E"/>
    <w:rsid w:val="62332A46"/>
    <w:rsid w:val="626AA17D"/>
    <w:rsid w:val="63660F6A"/>
    <w:rsid w:val="63B17B6A"/>
    <w:rsid w:val="63DBE013"/>
    <w:rsid w:val="64FB8584"/>
    <w:rsid w:val="65D23FFD"/>
    <w:rsid w:val="65D54BDD"/>
    <w:rsid w:val="65F76124"/>
    <w:rsid w:val="668309CB"/>
    <w:rsid w:val="671ADC90"/>
    <w:rsid w:val="67535B67"/>
    <w:rsid w:val="685E6708"/>
    <w:rsid w:val="68B5CC40"/>
    <w:rsid w:val="68B61794"/>
    <w:rsid w:val="68CA37BE"/>
    <w:rsid w:val="68F6B8A2"/>
    <w:rsid w:val="6A05A152"/>
    <w:rsid w:val="6B568E21"/>
    <w:rsid w:val="6BE4F6A1"/>
    <w:rsid w:val="6BF3E5EB"/>
    <w:rsid w:val="6C06BEAE"/>
    <w:rsid w:val="6C132A22"/>
    <w:rsid w:val="6C3AD43E"/>
    <w:rsid w:val="6C9D2439"/>
    <w:rsid w:val="6CCF2D00"/>
    <w:rsid w:val="6CD4D372"/>
    <w:rsid w:val="6CE6382A"/>
    <w:rsid w:val="6CECF08C"/>
    <w:rsid w:val="6D13056E"/>
    <w:rsid w:val="6D8FB012"/>
    <w:rsid w:val="6DC114AE"/>
    <w:rsid w:val="6E28D37E"/>
    <w:rsid w:val="6FEBB815"/>
    <w:rsid w:val="70198006"/>
    <w:rsid w:val="70CE88EC"/>
    <w:rsid w:val="70F4B520"/>
    <w:rsid w:val="716170B1"/>
    <w:rsid w:val="71B32505"/>
    <w:rsid w:val="71CDEAFB"/>
    <w:rsid w:val="723BFF6F"/>
    <w:rsid w:val="72770A61"/>
    <w:rsid w:val="7279BA61"/>
    <w:rsid w:val="72BB03A6"/>
    <w:rsid w:val="731205F7"/>
    <w:rsid w:val="7384BFFD"/>
    <w:rsid w:val="7389C94B"/>
    <w:rsid w:val="73A99E66"/>
    <w:rsid w:val="73C3AFF1"/>
    <w:rsid w:val="73CD9A68"/>
    <w:rsid w:val="73E5230D"/>
    <w:rsid w:val="74159195"/>
    <w:rsid w:val="741742AC"/>
    <w:rsid w:val="745BCE66"/>
    <w:rsid w:val="7485E9F8"/>
    <w:rsid w:val="753F8AD8"/>
    <w:rsid w:val="757AAEA3"/>
    <w:rsid w:val="761396D2"/>
    <w:rsid w:val="766CA139"/>
    <w:rsid w:val="76EBA4AE"/>
    <w:rsid w:val="77390772"/>
    <w:rsid w:val="7788BD8C"/>
    <w:rsid w:val="7795F389"/>
    <w:rsid w:val="77AC75FE"/>
    <w:rsid w:val="77D8ABA8"/>
    <w:rsid w:val="78AE32DF"/>
    <w:rsid w:val="78BDE049"/>
    <w:rsid w:val="7909C449"/>
    <w:rsid w:val="7995EF89"/>
    <w:rsid w:val="79FFBB8A"/>
    <w:rsid w:val="7A103706"/>
    <w:rsid w:val="7A3E8E72"/>
    <w:rsid w:val="7AC103A2"/>
    <w:rsid w:val="7ACE7441"/>
    <w:rsid w:val="7B41599D"/>
    <w:rsid w:val="7B871340"/>
    <w:rsid w:val="7BFC0F83"/>
    <w:rsid w:val="7C0D76FE"/>
    <w:rsid w:val="7C6CF470"/>
    <w:rsid w:val="7DBBC390"/>
    <w:rsid w:val="7E39A350"/>
    <w:rsid w:val="7E4B6F58"/>
    <w:rsid w:val="7EF8A5F6"/>
    <w:rsid w:val="7EFAC313"/>
    <w:rsid w:val="7F8608C7"/>
    <w:rsid w:val="7FB1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uiPriority w:val="1"/>
    <w:name w:val="No Spacing"/>
    <w:qFormat/>
    <w:rsid w:val="58FBCA25"/>
    <w:pPr>
      <w:spacing w:after="0" w:line="240" w:lineRule="auto"/>
    </w:pPr>
  </w:style>
  <w:style w:type="paragraph" w:styleId="xxxxmsonormal" w:customStyle="true">
    <w:uiPriority w:val="1"/>
    <w:name w:val="x_xxxmsonormal"/>
    <w:basedOn w:val="Normal"/>
    <w:rsid w:val="58FBCA25"/>
    <w:rPr>
      <w:rFonts w:ascii="Aptos" w:hAnsi="Aptos" w:eastAsia="Cambria" w:cs="Aptos" w:asciiTheme="minorAscii" w:hAnsiTheme="minorAscii" w:eastAsiaTheme="minorAscii" w:cstheme="minorBidi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52</revision>
  <lastPrinted>2025-04-07T15:42:00.0000000Z</lastPrinted>
  <dcterms:created xsi:type="dcterms:W3CDTF">2025-05-29T15:24:00.0000000Z</dcterms:created>
  <dcterms:modified xsi:type="dcterms:W3CDTF">2026-04-14T17:00:13.35964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